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F343A3" w14:textId="77777777" w:rsidR="00190A55" w:rsidRDefault="00190A55" w:rsidP="00190A55">
      <w:pPr>
        <w:pStyle w:val="NoSpacing"/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Sugar Grove Public Library District</w:t>
      </w:r>
    </w:p>
    <w:p w14:paraId="4776882D" w14:textId="77777777" w:rsidR="00190A55" w:rsidRDefault="00190A55" w:rsidP="00190A55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Library Board of Trustees</w:t>
      </w:r>
    </w:p>
    <w:p w14:paraId="2952F686" w14:textId="77777777" w:rsidR="00190A55" w:rsidRDefault="00190A55" w:rsidP="00190A55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ednesday, February 22, 2017</w:t>
      </w:r>
    </w:p>
    <w:p w14:paraId="6EC833CA" w14:textId="77777777" w:rsidR="00190A55" w:rsidRDefault="00190A55" w:rsidP="00190A55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gular Board Meeting Minutes</w:t>
      </w:r>
    </w:p>
    <w:p w14:paraId="1177C6AB" w14:textId="77777777" w:rsidR="00190A55" w:rsidRDefault="00190A55" w:rsidP="00190A55">
      <w:pPr>
        <w:pStyle w:val="NoSpacing"/>
        <w:jc w:val="center"/>
        <w:rPr>
          <w:rFonts w:ascii="Arial" w:hAnsi="Arial" w:cs="Arial"/>
          <w:b/>
        </w:rPr>
      </w:pPr>
    </w:p>
    <w:p w14:paraId="3B0D5262" w14:textId="77777777" w:rsidR="00190A55" w:rsidRDefault="00190A55" w:rsidP="00190A55">
      <w:pPr>
        <w:pStyle w:val="NoSpacing"/>
        <w:rPr>
          <w:rFonts w:ascii="Arial" w:hAnsi="Arial" w:cs="Arial"/>
        </w:rPr>
      </w:pPr>
    </w:p>
    <w:p w14:paraId="091E3F4A" w14:textId="77777777" w:rsidR="00190A55" w:rsidRDefault="00190A55" w:rsidP="00190A55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ll to Order and Roll Call</w:t>
      </w:r>
    </w:p>
    <w:p w14:paraId="686EAA82" w14:textId="77777777" w:rsidR="00190A55" w:rsidRDefault="00190A55" w:rsidP="00190A55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President Anthony Oliver called the meeting to order at 6:30 pm.</w:t>
      </w:r>
    </w:p>
    <w:p w14:paraId="78903901" w14:textId="77777777" w:rsidR="00190A55" w:rsidRDefault="00190A55" w:rsidP="00190A55">
      <w:pPr>
        <w:pStyle w:val="NoSpacing"/>
        <w:rPr>
          <w:rFonts w:ascii="Arial" w:hAnsi="Arial" w:cs="Arial"/>
        </w:rPr>
      </w:pPr>
    </w:p>
    <w:p w14:paraId="4FE7DE43" w14:textId="77777777" w:rsidR="00190A55" w:rsidRDefault="00190A55" w:rsidP="00190A55">
      <w:pPr>
        <w:rPr>
          <w:rFonts w:ascii="Arial" w:hAnsi="Arial" w:cs="Arial"/>
          <w:bCs/>
          <w:color w:val="222222"/>
          <w:shd w:val="clear" w:color="auto" w:fill="FFFFFF"/>
        </w:rPr>
      </w:pPr>
      <w:r>
        <w:rPr>
          <w:rFonts w:ascii="Arial" w:hAnsi="Arial" w:cs="Arial"/>
          <w:b/>
        </w:rPr>
        <w:t>Present:</w:t>
      </w:r>
      <w:r>
        <w:rPr>
          <w:rFonts w:ascii="Arial" w:hAnsi="Arial" w:cs="Arial"/>
        </w:rPr>
        <w:t xml:space="preserve"> Anthony Oliver, President, Bill Durrenberger, Vice-President; Bob Bergman, Trustee; Pat Graceffa, Secretary; Debbie DeBoer, Treasurer; Vivian </w:t>
      </w:r>
      <w:r>
        <w:rPr>
          <w:rFonts w:ascii="Arial" w:hAnsi="Arial" w:cs="Arial"/>
          <w:bCs/>
          <w:color w:val="222222"/>
          <w:shd w:val="clear" w:color="auto" w:fill="FFFFFF"/>
        </w:rPr>
        <w:t>Santos-Buch, Trustee; Shannon Halikias, Director.</w:t>
      </w:r>
    </w:p>
    <w:p w14:paraId="0D4696C5" w14:textId="77777777" w:rsidR="00190A55" w:rsidRDefault="00190A55" w:rsidP="00190A55">
      <w:pPr>
        <w:rPr>
          <w:rFonts w:ascii="Arial" w:hAnsi="Arial" w:cs="Arial"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>Public Comment:</w:t>
      </w:r>
      <w:r>
        <w:rPr>
          <w:rFonts w:ascii="Arial" w:hAnsi="Arial" w:cs="Arial"/>
          <w:bCs/>
          <w:color w:val="222222"/>
          <w:shd w:val="clear" w:color="auto" w:fill="FFFFFF"/>
        </w:rPr>
        <w:t xml:space="preserve"> None </w:t>
      </w:r>
    </w:p>
    <w:p w14:paraId="6812C2A7" w14:textId="77777777" w:rsidR="00190A55" w:rsidRDefault="00190A55" w:rsidP="00190A55">
      <w:pPr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Pledge of Allegiance </w:t>
      </w:r>
    </w:p>
    <w:p w14:paraId="32C27EA0" w14:textId="77777777" w:rsidR="00190A55" w:rsidRDefault="00190A55" w:rsidP="00190A55">
      <w:pPr>
        <w:pStyle w:val="NoSpacing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shd w:val="clear" w:color="auto" w:fill="FFFFFF"/>
        </w:rPr>
        <w:t>Approval of Minutes January 25, 2017 Regular Board Meeting – Open Session.</w:t>
      </w:r>
    </w:p>
    <w:p w14:paraId="6A808090" w14:textId="77777777" w:rsidR="00190A55" w:rsidRDefault="00190A55" w:rsidP="00190A55">
      <w:pPr>
        <w:pStyle w:val="NoSpacing"/>
        <w:ind w:left="72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u w:val="single"/>
          <w:shd w:val="clear" w:color="auto" w:fill="FFFFFF"/>
        </w:rPr>
        <w:t>Motion</w:t>
      </w:r>
      <w:r>
        <w:rPr>
          <w:rFonts w:ascii="Arial" w:hAnsi="Arial" w:cs="Arial"/>
          <w:shd w:val="clear" w:color="auto" w:fill="FFFFFF"/>
        </w:rPr>
        <w:t xml:space="preserve">: To approve the </w:t>
      </w:r>
      <w:r w:rsidRPr="00190A55">
        <w:rPr>
          <w:rFonts w:ascii="Arial" w:hAnsi="Arial" w:cs="Arial"/>
          <w:shd w:val="clear" w:color="auto" w:fill="FFFFFF"/>
        </w:rPr>
        <w:t>January 25, 2017</w:t>
      </w:r>
      <w:r>
        <w:rPr>
          <w:rFonts w:ascii="Arial" w:hAnsi="Arial" w:cs="Arial"/>
          <w:b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Minutes - Motion made by Durrenberger, Second by DeBoer. Roll Call Vote:  Durrenberger – yes, Bergman – yes, Oliver-yes, Santos-Buch – yes, DeBoer-yes, Graceffa – yes.</w:t>
      </w:r>
    </w:p>
    <w:p w14:paraId="5ED0F63E" w14:textId="77777777" w:rsidR="00190A55" w:rsidRDefault="00190A55" w:rsidP="00190A55">
      <w:pPr>
        <w:pStyle w:val="NoSpacing"/>
        <w:ind w:left="720"/>
        <w:rPr>
          <w:rFonts w:ascii="Arial" w:hAnsi="Arial" w:cs="Arial"/>
          <w:shd w:val="clear" w:color="auto" w:fill="FFFFFF"/>
        </w:rPr>
      </w:pPr>
    </w:p>
    <w:p w14:paraId="118391E0" w14:textId="77777777" w:rsidR="00190A55" w:rsidRDefault="00190A55" w:rsidP="00190A55">
      <w:pPr>
        <w:pStyle w:val="NoSpacing"/>
        <w:rPr>
          <w:rFonts w:ascii="Arial" w:hAnsi="Arial" w:cs="Arial"/>
          <w:shd w:val="clear" w:color="auto" w:fill="FFFFFF"/>
        </w:rPr>
      </w:pPr>
      <w:r w:rsidRPr="00190A55">
        <w:rPr>
          <w:rFonts w:ascii="Arial" w:hAnsi="Arial" w:cs="Arial"/>
          <w:b/>
          <w:shd w:val="clear" w:color="auto" w:fill="FFFFFF"/>
        </w:rPr>
        <w:t>Approval of Minutes January 25, 2017 Regular Board Meeting – Closed Session</w:t>
      </w:r>
    </w:p>
    <w:p w14:paraId="7F8000AF" w14:textId="77777777" w:rsidR="00190A55" w:rsidRDefault="00190A55" w:rsidP="00190A55">
      <w:pPr>
        <w:pStyle w:val="NoSpacing"/>
        <w:ind w:left="72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u w:val="single"/>
          <w:shd w:val="clear" w:color="auto" w:fill="FFFFFF"/>
        </w:rPr>
        <w:t>Motion</w:t>
      </w:r>
      <w:r>
        <w:rPr>
          <w:rFonts w:ascii="Arial" w:hAnsi="Arial" w:cs="Arial"/>
          <w:shd w:val="clear" w:color="auto" w:fill="FFFFFF"/>
        </w:rPr>
        <w:t xml:space="preserve">: To approve the </w:t>
      </w:r>
      <w:r w:rsidRPr="00190A55">
        <w:rPr>
          <w:rFonts w:ascii="Arial" w:hAnsi="Arial" w:cs="Arial"/>
          <w:shd w:val="clear" w:color="auto" w:fill="FFFFFF"/>
        </w:rPr>
        <w:t>January 25, 2017</w:t>
      </w:r>
      <w:r>
        <w:rPr>
          <w:rFonts w:ascii="Arial" w:hAnsi="Arial" w:cs="Arial"/>
          <w:b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Minutes - Motion made by DeBoer, Second by Bergman. Roll Call Vote:  Durrenberger – yes, Bergman – yes, Oliver-yes, Santos-Buch – yes, DeBoer-yes, Graceffa – yes.</w:t>
      </w:r>
    </w:p>
    <w:p w14:paraId="6CA73042" w14:textId="77777777" w:rsidR="00190A55" w:rsidRDefault="00190A55" w:rsidP="00190A55">
      <w:pPr>
        <w:pStyle w:val="NoSpacing"/>
        <w:ind w:firstLine="72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.</w:t>
      </w:r>
    </w:p>
    <w:p w14:paraId="64F34963" w14:textId="77777777" w:rsidR="00190A55" w:rsidRDefault="00190A55" w:rsidP="00190A55">
      <w:pPr>
        <w:rPr>
          <w:b/>
        </w:rPr>
      </w:pPr>
      <w:r>
        <w:rPr>
          <w:b/>
        </w:rPr>
        <w:t xml:space="preserve">Correspondence: </w:t>
      </w:r>
      <w:r>
        <w:t>None</w:t>
      </w:r>
    </w:p>
    <w:p w14:paraId="64534D14" w14:textId="67B2FAEC" w:rsidR="00190A55" w:rsidRPr="00051590" w:rsidRDefault="00C36D87" w:rsidP="00190A55">
      <w:pPr>
        <w:rPr>
          <w:b/>
        </w:rPr>
      </w:pPr>
      <w:r>
        <w:rPr>
          <w:b/>
        </w:rPr>
        <w:t xml:space="preserve">Review of Financial Reports: </w:t>
      </w:r>
      <w:r w:rsidR="00085B0A" w:rsidRPr="00085B0A">
        <w:t>Shannon mentioned</w:t>
      </w:r>
      <w:r w:rsidR="00085B0A">
        <w:t xml:space="preserve"> Unemployment (LIMIC) Dividend 16 – Jan. Annual Disclosure – Bond Refinancing – </w:t>
      </w:r>
      <w:proofErr w:type="gramStart"/>
      <w:r w:rsidR="00085B0A">
        <w:t>EMMA  must</w:t>
      </w:r>
      <w:proofErr w:type="gramEnd"/>
      <w:r w:rsidR="00085B0A">
        <w:t xml:space="preserve"> be filed- $500.00 </w:t>
      </w:r>
      <w:proofErr w:type="spellStart"/>
      <w:r w:rsidR="00085B0A">
        <w:t>Zebinski</w:t>
      </w:r>
      <w:proofErr w:type="spellEnd"/>
      <w:r w:rsidR="00085B0A">
        <w:t xml:space="preserve">  accomplished for us  - </w:t>
      </w:r>
      <w:r w:rsidR="00085B0A" w:rsidRPr="00085B0A">
        <w:t>$3,416.85 Magic Auto ¼ Payment</w:t>
      </w:r>
    </w:p>
    <w:p w14:paraId="6AC0EA9B" w14:textId="3B845FAF" w:rsidR="00190A55" w:rsidRDefault="00190A55" w:rsidP="00190A55">
      <w:pPr>
        <w:rPr>
          <w:b/>
        </w:rPr>
      </w:pPr>
      <w:r>
        <w:rPr>
          <w:b/>
        </w:rPr>
        <w:t xml:space="preserve">Approval of </w:t>
      </w:r>
      <w:r w:rsidR="00085B0A">
        <w:rPr>
          <w:b/>
        </w:rPr>
        <w:t>January 2017</w:t>
      </w:r>
      <w:r>
        <w:rPr>
          <w:b/>
        </w:rPr>
        <w:t xml:space="preserve"> Check Register</w:t>
      </w:r>
    </w:p>
    <w:p w14:paraId="05F51D32" w14:textId="58510D18" w:rsidR="00190A55" w:rsidRDefault="00190A55" w:rsidP="00190A55">
      <w:pPr>
        <w:pStyle w:val="NoSpacing"/>
        <w:ind w:left="72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u w:val="single"/>
          <w:shd w:val="clear" w:color="auto" w:fill="FFFFFF"/>
        </w:rPr>
        <w:t>Motion</w:t>
      </w:r>
      <w:r>
        <w:rPr>
          <w:rFonts w:ascii="Arial" w:hAnsi="Arial" w:cs="Arial"/>
          <w:shd w:val="clear" w:color="auto" w:fill="FFFFFF"/>
        </w:rPr>
        <w:t xml:space="preserve">: To approve the </w:t>
      </w:r>
      <w:r w:rsidR="00085B0A">
        <w:rPr>
          <w:rFonts w:ascii="Arial" w:hAnsi="Arial" w:cs="Arial"/>
          <w:shd w:val="clear" w:color="auto" w:fill="FFFFFF"/>
        </w:rPr>
        <w:t>January 2017</w:t>
      </w:r>
      <w:r>
        <w:rPr>
          <w:rFonts w:ascii="Arial" w:hAnsi="Arial" w:cs="Arial"/>
          <w:shd w:val="clear" w:color="auto" w:fill="FFFFFF"/>
        </w:rPr>
        <w:t xml:space="preserve"> Check Register. Motion made by </w:t>
      </w:r>
      <w:r w:rsidR="001765DD">
        <w:rPr>
          <w:rFonts w:ascii="Arial" w:hAnsi="Arial" w:cs="Arial"/>
          <w:shd w:val="clear" w:color="auto" w:fill="FFFFFF"/>
        </w:rPr>
        <w:t>Durrenberger</w:t>
      </w:r>
      <w:r w:rsidR="00051590">
        <w:rPr>
          <w:rFonts w:ascii="Arial" w:hAnsi="Arial" w:cs="Arial"/>
          <w:shd w:val="clear" w:color="auto" w:fill="FFFFFF"/>
        </w:rPr>
        <w:t>,</w:t>
      </w:r>
      <w:r>
        <w:rPr>
          <w:rFonts w:ascii="Arial" w:hAnsi="Arial" w:cs="Arial"/>
          <w:shd w:val="clear" w:color="auto" w:fill="FFFFFF"/>
        </w:rPr>
        <w:t xml:space="preserve"> Second by DeBoer. Roll Call Vote: Oliver – yes, Durrenberger – yes</w:t>
      </w:r>
      <w:proofErr w:type="gramStart"/>
      <w:r>
        <w:rPr>
          <w:rFonts w:ascii="Arial" w:hAnsi="Arial" w:cs="Arial"/>
          <w:shd w:val="clear" w:color="auto" w:fill="FFFFFF"/>
        </w:rPr>
        <w:t>,  Bergman</w:t>
      </w:r>
      <w:proofErr w:type="gramEnd"/>
      <w:r>
        <w:rPr>
          <w:rFonts w:ascii="Arial" w:hAnsi="Arial" w:cs="Arial"/>
          <w:shd w:val="clear" w:color="auto" w:fill="FFFFFF"/>
        </w:rPr>
        <w:t xml:space="preserve"> – yes, Santos-Buch – yes, Graceffa – yes, DeBoer-yes. </w:t>
      </w:r>
    </w:p>
    <w:p w14:paraId="276DB552" w14:textId="77777777" w:rsidR="00190A55" w:rsidRDefault="00190A55" w:rsidP="00190A55"/>
    <w:p w14:paraId="387037FF" w14:textId="77777777" w:rsidR="00051590" w:rsidRDefault="00190A55" w:rsidP="00190A55">
      <w:r>
        <w:rPr>
          <w:b/>
        </w:rPr>
        <w:t xml:space="preserve">Director Report – </w:t>
      </w:r>
      <w:r w:rsidR="00085B0A" w:rsidRPr="00085B0A">
        <w:t>We have one candidate running for the board. Joyce Stokes.</w:t>
      </w:r>
      <w:r w:rsidR="00085B0A">
        <w:t xml:space="preserve"> </w:t>
      </w:r>
    </w:p>
    <w:p w14:paraId="36D1E06F" w14:textId="44210927" w:rsidR="00190A55" w:rsidRDefault="004D1C08" w:rsidP="00190A55">
      <w:r>
        <w:t>Café will be closing early during the week for winter. Cost savings to owners. 6pm.</w:t>
      </w:r>
    </w:p>
    <w:p w14:paraId="679986DD" w14:textId="57912DAF" w:rsidR="004D1C08" w:rsidRPr="00085B0A" w:rsidRDefault="004D1C08" w:rsidP="00190A55">
      <w:r>
        <w:t xml:space="preserve">Magi – Swan (cost effective) Document given to trustees tells us steps over next 2 years. Financials we </w:t>
      </w:r>
      <w:proofErr w:type="gramStart"/>
      <w:r>
        <w:t>are</w:t>
      </w:r>
      <w:proofErr w:type="gramEnd"/>
      <w:r>
        <w:t xml:space="preserve"> holding on our fee. Dist</w:t>
      </w:r>
      <w:r w:rsidR="00051590">
        <w:t>ribution of</w:t>
      </w:r>
      <w:r>
        <w:t xml:space="preserve"> r</w:t>
      </w:r>
      <w:r w:rsidR="00051590">
        <w:t>eserves</w:t>
      </w:r>
      <w:r>
        <w:t>. $41,000 est. Couple of years from now. Shannon checking legally what we can</w:t>
      </w:r>
      <w:r w:rsidR="00051590">
        <w:t xml:space="preserve"> d</w:t>
      </w:r>
      <w:r>
        <w:t xml:space="preserve">o with money. </w:t>
      </w:r>
    </w:p>
    <w:p w14:paraId="2C9BCD67" w14:textId="77777777" w:rsidR="00190A55" w:rsidRDefault="00190A55" w:rsidP="00190A55">
      <w:pPr>
        <w:rPr>
          <w:b/>
        </w:rPr>
      </w:pPr>
      <w:r>
        <w:rPr>
          <w:b/>
        </w:rPr>
        <w:t>Board Representative Reports</w:t>
      </w:r>
    </w:p>
    <w:p w14:paraId="7023C267" w14:textId="4948736A" w:rsidR="00190A55" w:rsidRDefault="00190A55" w:rsidP="00190A55">
      <w:pPr>
        <w:ind w:left="720"/>
      </w:pPr>
      <w:r>
        <w:rPr>
          <w:b/>
        </w:rPr>
        <w:t>Building &amp; Maintenance</w:t>
      </w:r>
      <w:r>
        <w:t xml:space="preserve"> –</w:t>
      </w:r>
      <w:r w:rsidR="001765DD">
        <w:t>Nothing tonight</w:t>
      </w:r>
    </w:p>
    <w:p w14:paraId="26E5EF64" w14:textId="77777777" w:rsidR="00190A55" w:rsidRDefault="00190A55" w:rsidP="00190A55">
      <w:pPr>
        <w:ind w:firstLine="720"/>
      </w:pPr>
      <w:r>
        <w:rPr>
          <w:b/>
        </w:rPr>
        <w:t xml:space="preserve">Finance: </w:t>
      </w:r>
      <w:r>
        <w:t xml:space="preserve"> Nothing</w:t>
      </w:r>
    </w:p>
    <w:p w14:paraId="5E1DA079" w14:textId="220FEC0A" w:rsidR="00190A55" w:rsidRDefault="00190A55" w:rsidP="00190A55">
      <w:pPr>
        <w:ind w:firstLine="720"/>
      </w:pPr>
      <w:r>
        <w:rPr>
          <w:b/>
        </w:rPr>
        <w:lastRenderedPageBreak/>
        <w:t>Personnel</w:t>
      </w:r>
      <w:r>
        <w:t xml:space="preserve">: </w:t>
      </w:r>
      <w:r w:rsidR="001765DD">
        <w:t>Nothing tonight</w:t>
      </w:r>
    </w:p>
    <w:p w14:paraId="31A2374C" w14:textId="77777777" w:rsidR="00190A55" w:rsidRDefault="00190A55" w:rsidP="00190A55">
      <w:r>
        <w:rPr>
          <w:b/>
        </w:rPr>
        <w:t xml:space="preserve">Friends Report – </w:t>
      </w:r>
      <w:r>
        <w:t>Nothing</w:t>
      </w:r>
    </w:p>
    <w:p w14:paraId="37302352" w14:textId="37E41BCA" w:rsidR="00190A55" w:rsidRDefault="00190A55" w:rsidP="00190A55">
      <w:r>
        <w:rPr>
          <w:b/>
        </w:rPr>
        <w:t xml:space="preserve">Old Business: </w:t>
      </w:r>
      <w:r w:rsidR="00977B12">
        <w:rPr>
          <w:b/>
        </w:rPr>
        <w:t xml:space="preserve"> - </w:t>
      </w:r>
      <w:r w:rsidR="001765DD">
        <w:t>None</w:t>
      </w:r>
      <w:r>
        <w:t xml:space="preserve"> </w:t>
      </w:r>
    </w:p>
    <w:p w14:paraId="0A27A287" w14:textId="4741D116" w:rsidR="00C36D87" w:rsidRPr="00C36D87" w:rsidRDefault="00190A55" w:rsidP="00190A55">
      <w:r>
        <w:rPr>
          <w:b/>
        </w:rPr>
        <w:t xml:space="preserve">New Business: </w:t>
      </w:r>
      <w:r w:rsidR="00C36D87" w:rsidRPr="00C36D87">
        <w:t>Budget Planning Discussion</w:t>
      </w:r>
      <w:r w:rsidR="00C36D87">
        <w:t xml:space="preserve"> starts</w:t>
      </w:r>
      <w:r w:rsidR="00051590">
        <w:t xml:space="preserve"> next month</w:t>
      </w:r>
      <w:r w:rsidR="00C36D87" w:rsidRPr="00C36D87">
        <w:t>–</w:t>
      </w:r>
      <w:r w:rsidR="004D1C08">
        <w:t xml:space="preserve"> (Genna will be helping Shannon</w:t>
      </w:r>
      <w:proofErr w:type="gramStart"/>
      <w:r w:rsidR="004D1C08">
        <w:t xml:space="preserve">) </w:t>
      </w:r>
      <w:r w:rsidR="00C36D87" w:rsidRPr="00C36D87">
        <w:t xml:space="preserve"> Ideas</w:t>
      </w:r>
      <w:proofErr w:type="gramEnd"/>
      <w:r w:rsidR="00C36D87" w:rsidRPr="00C36D87">
        <w:t xml:space="preserve"> and suggestions from trustees at next month’s meeting are welcome.</w:t>
      </w:r>
    </w:p>
    <w:p w14:paraId="4CC7C9EB" w14:textId="2D92CA78" w:rsidR="00190A55" w:rsidRDefault="00977B12" w:rsidP="00190A55">
      <w:pPr>
        <w:rPr>
          <w:b/>
        </w:rPr>
      </w:pPr>
      <w:r w:rsidRPr="00C36D87">
        <w:t>Next month trustee’s should come early so we can walk around the building and do an inspection while it is still light outside.</w:t>
      </w:r>
    </w:p>
    <w:p w14:paraId="73A43981" w14:textId="6B7DFCEB" w:rsidR="00977B12" w:rsidRPr="00C36D87" w:rsidRDefault="00C36D87" w:rsidP="00190A55">
      <w:r>
        <w:rPr>
          <w:b/>
        </w:rPr>
        <w:t>Action will be required next month for approval of landscape work</w:t>
      </w:r>
      <w:r w:rsidRPr="00C36D87">
        <w:t xml:space="preserve">. </w:t>
      </w:r>
      <w:r w:rsidR="00977B12" w:rsidRPr="00C36D87">
        <w:t xml:space="preserve">Pat will have estimate to take care of burning bush and evergreens on library property. </w:t>
      </w:r>
    </w:p>
    <w:p w14:paraId="411AF434" w14:textId="5C41EC8C" w:rsidR="00190A55" w:rsidRDefault="00190A55" w:rsidP="00190A55">
      <w:r>
        <w:rPr>
          <w:b/>
          <w:i/>
        </w:rPr>
        <w:t>Motion</w:t>
      </w:r>
      <w:r>
        <w:t>: To adjourn the meeting at 7:</w:t>
      </w:r>
      <w:r w:rsidR="00977B12">
        <w:t>04</w:t>
      </w:r>
      <w:r>
        <w:t xml:space="preserve"> pm.  Motion by </w:t>
      </w:r>
      <w:proofErr w:type="gramStart"/>
      <w:r>
        <w:t>Durrenberger .</w:t>
      </w:r>
      <w:proofErr w:type="gramEnd"/>
      <w:r>
        <w:t xml:space="preserve"> Second by </w:t>
      </w:r>
      <w:r w:rsidR="00977B12">
        <w:t>Bergman</w:t>
      </w:r>
    </w:p>
    <w:p w14:paraId="421746EE" w14:textId="77777777" w:rsidR="00190A55" w:rsidRDefault="00190A55" w:rsidP="00190A55">
      <w:pPr>
        <w:rPr>
          <w:b/>
        </w:rPr>
      </w:pPr>
      <w:r>
        <w:t xml:space="preserve"> Voice vote: All yes. Motion passed.</w:t>
      </w:r>
      <w:r>
        <w:rPr>
          <w:b/>
        </w:rPr>
        <w:t xml:space="preserve"> </w:t>
      </w:r>
    </w:p>
    <w:p w14:paraId="120902B6" w14:textId="77777777" w:rsidR="0020269D" w:rsidRDefault="00E51403"/>
    <w:sectPr w:rsidR="00202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DMxszA1N7E0M7dQ0lEKTi0uzszPAykwrAUAkYXxOCwAAAA="/>
  </w:docVars>
  <w:rsids>
    <w:rsidRoot w:val="00190A55"/>
    <w:rsid w:val="00051590"/>
    <w:rsid w:val="00060235"/>
    <w:rsid w:val="00085B0A"/>
    <w:rsid w:val="001765DD"/>
    <w:rsid w:val="00190A55"/>
    <w:rsid w:val="0027455E"/>
    <w:rsid w:val="004D1C08"/>
    <w:rsid w:val="00977B12"/>
    <w:rsid w:val="00C36D87"/>
    <w:rsid w:val="00E51403"/>
    <w:rsid w:val="00FF6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5B112"/>
  <w15:chartTrackingRefBased/>
  <w15:docId w15:val="{B97B346B-99B1-4627-A323-0026C62D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0A5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190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A55"/>
    <w:rPr>
      <w:sz w:val="20"/>
      <w:szCs w:val="20"/>
    </w:rPr>
  </w:style>
  <w:style w:type="paragraph" w:styleId="NoSpacing">
    <w:name w:val="No Spacing"/>
    <w:uiPriority w:val="1"/>
    <w:qFormat/>
    <w:rsid w:val="00190A5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90A5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A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A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6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8</Words>
  <Characters>226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graceffa</dc:creator>
  <cp:keywords/>
  <dc:description/>
  <cp:lastModifiedBy>Shannon Halikias</cp:lastModifiedBy>
  <cp:revision>2</cp:revision>
  <dcterms:created xsi:type="dcterms:W3CDTF">2017-05-16T20:02:00Z</dcterms:created>
  <dcterms:modified xsi:type="dcterms:W3CDTF">2017-05-16T20:02:00Z</dcterms:modified>
</cp:coreProperties>
</file>